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BC9997" w14:textId="3BC18C0C" w:rsidR="006B16F7" w:rsidRPr="004E139A" w:rsidRDefault="006B16F7" w:rsidP="006B16F7">
      <w:pPr>
        <w:snapToGrid w:val="0"/>
        <w:jc w:val="left"/>
        <w:rPr>
          <w:rFonts w:ascii="ＭＳ Ｐゴシック" w:eastAsia="ＭＳ Ｐゴシック" w:hAnsi="ＭＳ Ｐゴシック" w:cs="ＭＳ Ｐゴシック"/>
          <w:b/>
          <w:bCs/>
          <w:kern w:val="0"/>
          <w:sz w:val="22"/>
          <w:szCs w:val="22"/>
        </w:rPr>
      </w:pPr>
      <w:r w:rsidRPr="004E139A">
        <w:rPr>
          <w:rFonts w:ascii="ＭＳ Ｐゴシック" w:eastAsia="ＭＳ Ｐゴシック" w:hAnsi="ＭＳ Ｐゴシック" w:cs="ＭＳ Ｐゴシック" w:hint="eastAsia"/>
          <w:b/>
          <w:bCs/>
          <w:noProof/>
          <w:kern w:val="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4DEF051" wp14:editId="4BF1A9E1">
                <wp:simplePos x="0" y="0"/>
                <wp:positionH relativeFrom="column">
                  <wp:posOffset>478790</wp:posOffset>
                </wp:positionH>
                <wp:positionV relativeFrom="paragraph">
                  <wp:posOffset>-496570</wp:posOffset>
                </wp:positionV>
                <wp:extent cx="1584960" cy="342900"/>
                <wp:effectExtent l="114300" t="19050" r="72390" b="304800"/>
                <wp:wrapNone/>
                <wp:docPr id="7" name="角丸四角形吹き出し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4960" cy="342900"/>
                        </a:xfrm>
                        <a:prstGeom prst="wedgeRoundRectCallout">
                          <a:avLst>
                            <a:gd name="adj1" fmla="val -54290"/>
                            <a:gd name="adj2" fmla="val 113193"/>
                            <a:gd name="adj3" fmla="val 16667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7CE5B2" w14:textId="76831440" w:rsidR="006B16F7" w:rsidRPr="002C2382" w:rsidRDefault="00E10FF0" w:rsidP="006B16F7">
                            <w:pPr>
                              <w:spacing w:line="240" w:lineRule="exact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B</w:t>
                            </w:r>
                            <w:r w:rsidR="00675228" w:rsidRPr="002C2382">
                              <w:rPr>
                                <w:rFonts w:ascii="Times New Roman" w:hAnsi="Times New Roman" w:cs="Times New Roman"/>
                                <w:b/>
                              </w:rPr>
                              <w:t>eamline</w:t>
                            </w:r>
                            <w:r w:rsidR="006B16F7" w:rsidRPr="002C2382">
                              <w:rPr>
                                <w:rFonts w:ascii="Times New Roman" w:hAnsi="Times New Roman" w:cs="Times New Roman"/>
                                <w:b/>
                              </w:rPr>
                              <w:t>（</w:t>
                            </w:r>
                            <w:r w:rsidR="006B16F7" w:rsidRPr="002C2382">
                              <w:rPr>
                                <w:rFonts w:ascii="Times New Roman" w:hAnsi="Times New Roman" w:cs="Times New Roman"/>
                                <w:b/>
                              </w:rPr>
                              <w:t>11pt</w:t>
                            </w:r>
                            <w:r w:rsidR="006B16F7" w:rsidRPr="002C2382">
                              <w:rPr>
                                <w:rFonts w:ascii="Times New Roman" w:hAnsi="Times New Roman" w:cs="Times New Roman"/>
                                <w:b/>
                              </w:rPr>
                              <w:t>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36000" tIns="36000" rIns="91440" bIns="360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DEF051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角丸四角形吹き出し 7" o:spid="_x0000_s1026" type="#_x0000_t62" style="position:absolute;margin-left:37.7pt;margin-top:-39.1pt;width:124.8pt;height:27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" adj="-927,35250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 inset="1mm,1mm,,1mm">
                  <w:txbxContent>
                    <w:p w14:paraId="247CE5B2" w14:textId="76831440" w:rsidR="006B16F7" w:rsidRPr="002C2382" w:rsidRDefault="00E10FF0" w:rsidP="006B16F7">
                      <w:pPr>
                        <w:spacing w:line="240" w:lineRule="exact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>B</w:t>
                      </w:r>
                      <w:r w:rsidR="00675228" w:rsidRPr="002C2382">
                        <w:rPr>
                          <w:rFonts w:ascii="Times New Roman" w:hAnsi="Times New Roman" w:cs="Times New Roman"/>
                          <w:b/>
                        </w:rPr>
                        <w:t>eamline</w:t>
                      </w:r>
                      <w:r w:rsidR="006B16F7" w:rsidRPr="002C2382">
                        <w:rPr>
                          <w:rFonts w:ascii="Times New Roman" w:hAnsi="Times New Roman" w:cs="Times New Roman"/>
                          <w:b/>
                        </w:rPr>
                        <w:t>（</w:t>
                      </w:r>
                      <w:r w:rsidR="006B16F7" w:rsidRPr="002C2382">
                        <w:rPr>
                          <w:rFonts w:ascii="Times New Roman" w:hAnsi="Times New Roman" w:cs="Times New Roman"/>
                          <w:b/>
                        </w:rPr>
                        <w:t>11pt</w:t>
                      </w:r>
                      <w:r w:rsidR="006B16F7" w:rsidRPr="002C2382">
                        <w:rPr>
                          <w:rFonts w:ascii="Times New Roman" w:hAnsi="Times New Roman" w:cs="Times New Roman"/>
                          <w:b/>
                        </w:rPr>
                        <w:t>）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ＭＳ Ｐゴシック" w:eastAsia="ＭＳ Ｐゴシック" w:hAnsi="ＭＳ Ｐゴシック" w:cs="ＭＳ Ｐゴシック"/>
          <w:b/>
          <w:bCs/>
          <w:kern w:val="0"/>
          <w:sz w:val="22"/>
          <w:szCs w:val="22"/>
        </w:rPr>
        <w:t>BL</w:t>
      </w:r>
      <w:r w:rsidR="00E10FF0">
        <w:rPr>
          <w:rFonts w:ascii="ＭＳ Ｐゴシック" w:eastAsia="ＭＳ Ｐゴシック" w:hAnsi="ＭＳ Ｐゴシック" w:cs="ＭＳ Ｐゴシック"/>
          <w:b/>
          <w:bCs/>
          <w:kern w:val="0"/>
          <w:sz w:val="22"/>
          <w:szCs w:val="22"/>
        </w:rPr>
        <w:t>1</w:t>
      </w:r>
      <w:r w:rsidRPr="004E139A">
        <w:rPr>
          <w:rFonts w:ascii="ＭＳ Ｐゴシック" w:eastAsia="ＭＳ Ｐゴシック" w:hAnsi="ＭＳ Ｐゴシック" w:cs="ＭＳ Ｐゴシック"/>
          <w:b/>
          <w:bCs/>
          <w:kern w:val="0"/>
          <w:sz w:val="22"/>
          <w:szCs w:val="22"/>
        </w:rPr>
        <w:t>U</w:t>
      </w:r>
    </w:p>
    <w:p w14:paraId="02FE3A10" w14:textId="63F87EE5" w:rsidR="006B16F7" w:rsidRPr="006B16F7" w:rsidRDefault="007C5E4A" w:rsidP="006B16F7">
      <w:pPr>
        <w:snapToGrid w:val="0"/>
        <w:jc w:val="center"/>
        <w:rPr>
          <w:rFonts w:ascii="ＭＳ Ｐゴシック" w:eastAsia="ＭＳ Ｐゴシック" w:hAnsi="ＭＳ Ｐゴシック" w:cs="ＭＳ Ｐゴシック"/>
          <w:b/>
          <w:bCs/>
          <w:kern w:val="0"/>
          <w:sz w:val="36"/>
          <w:szCs w:val="36"/>
        </w:rPr>
      </w:pPr>
      <w:r>
        <w:rPr>
          <w:rFonts w:ascii="ＭＳ Ｐゴシック" w:eastAsia="ＭＳ Ｐゴシック" w:hAnsi="ＭＳ Ｐゴシック" w:cs="ＭＳ Ｐゴシック" w:hint="eastAsia"/>
          <w:b/>
          <w:bCs/>
          <w:kern w:val="0"/>
          <w:sz w:val="36"/>
          <w:szCs w:val="36"/>
        </w:rPr>
        <w:t>Title of the P</w:t>
      </w:r>
      <w:r w:rsidR="006B16F7">
        <w:rPr>
          <w:rFonts w:ascii="ＭＳ Ｐゴシック" w:eastAsia="ＭＳ Ｐゴシック" w:hAnsi="ＭＳ Ｐゴシック" w:cs="ＭＳ Ｐゴシック" w:hint="eastAsia"/>
          <w:b/>
          <w:bCs/>
          <w:kern w:val="0"/>
          <w:sz w:val="36"/>
          <w:szCs w:val="36"/>
        </w:rPr>
        <w:t>resentation</w:t>
      </w:r>
      <w:r w:rsidR="006B16F7">
        <w:rPr>
          <w:rFonts w:ascii="ＭＳ Ｐゴシック" w:eastAsia="ＭＳ Ｐゴシック" w:hAnsi="ＭＳ Ｐゴシック" w:cs="ＭＳ Ｐゴシック"/>
          <w:b/>
          <w:bCs/>
          <w:kern w:val="0"/>
          <w:sz w:val="36"/>
          <w:szCs w:val="36"/>
        </w:rPr>
        <w:t xml:space="preserve"> </w:t>
      </w:r>
      <w:r w:rsidR="006B16F7">
        <w:rPr>
          <w:rFonts w:ascii="ＭＳ Ｐゴシック" w:eastAsia="ＭＳ Ｐゴシック" w:hAnsi="ＭＳ Ｐゴシック" w:cs="ＭＳ Ｐゴシック" w:hint="eastAsia"/>
          <w:b/>
          <w:bCs/>
          <w:kern w:val="0"/>
          <w:sz w:val="36"/>
          <w:szCs w:val="36"/>
        </w:rPr>
        <w:t>(</w:t>
      </w:r>
      <w:r w:rsidR="006B16F7">
        <w:rPr>
          <w:rFonts w:ascii="ＭＳ Ｐゴシック" w:eastAsia="ＭＳ Ｐゴシック" w:hAnsi="ＭＳ Ｐゴシック" w:cs="ＭＳ Ｐゴシック"/>
          <w:b/>
          <w:bCs/>
          <w:kern w:val="0"/>
          <w:sz w:val="36"/>
          <w:szCs w:val="36"/>
        </w:rPr>
        <w:t xml:space="preserve">gothic, </w:t>
      </w:r>
      <w:r w:rsidR="000F7803">
        <w:rPr>
          <w:rFonts w:ascii="ＭＳ Ｐゴシック" w:eastAsia="ＭＳ Ｐゴシック" w:hAnsi="ＭＳ Ｐゴシック" w:cs="ＭＳ Ｐゴシック" w:hint="eastAsia"/>
          <w:b/>
          <w:bCs/>
          <w:kern w:val="0"/>
          <w:sz w:val="36"/>
          <w:szCs w:val="36"/>
        </w:rPr>
        <w:t>18</w:t>
      </w:r>
      <w:r w:rsidR="000F7803">
        <w:rPr>
          <w:rFonts w:ascii="ＭＳ Ｐゴシック" w:eastAsia="ＭＳ Ｐゴシック" w:hAnsi="ＭＳ Ｐゴシック" w:cs="ＭＳ Ｐゴシック"/>
          <w:b/>
          <w:bCs/>
          <w:kern w:val="0"/>
          <w:sz w:val="36"/>
          <w:szCs w:val="36"/>
        </w:rPr>
        <w:t>pt</w:t>
      </w:r>
      <w:r w:rsidR="006B16F7">
        <w:rPr>
          <w:rFonts w:ascii="ＭＳ Ｐゴシック" w:eastAsia="ＭＳ Ｐゴシック" w:hAnsi="ＭＳ Ｐゴシック" w:cs="ＭＳ Ｐゴシック" w:hint="eastAsia"/>
          <w:b/>
          <w:bCs/>
          <w:kern w:val="0"/>
          <w:sz w:val="36"/>
          <w:szCs w:val="36"/>
        </w:rPr>
        <w:t>）</w:t>
      </w:r>
    </w:p>
    <w:p w14:paraId="6E0632B4" w14:textId="77777777" w:rsidR="006B16F7" w:rsidRPr="007C5E4A" w:rsidRDefault="006B16F7" w:rsidP="006B16F7">
      <w:pPr>
        <w:snapToGrid w:val="0"/>
        <w:rPr>
          <w:rFonts w:cs="Times New Roman"/>
          <w:sz w:val="32"/>
          <w:szCs w:val="32"/>
        </w:rPr>
      </w:pPr>
    </w:p>
    <w:p w14:paraId="3E11607E" w14:textId="1E56196E" w:rsidR="006B16F7" w:rsidRPr="006B16F7" w:rsidRDefault="00FE2360" w:rsidP="006B16F7">
      <w:pPr>
        <w:snapToGrid w:val="0"/>
        <w:jc w:val="center"/>
        <w:rPr>
          <w:rFonts w:ascii="ＭＳ Ｐゴシック" w:eastAsia="ＭＳ Ｐゴシック" w:hAnsi="ＭＳ Ｐゴシック" w:cs="ＭＳ Ｐゴシック"/>
          <w:sz w:val="28"/>
          <w:szCs w:val="28"/>
          <w:vertAlign w:val="superscript"/>
        </w:rPr>
      </w:pPr>
      <w:r>
        <w:rPr>
          <w:rFonts w:ascii="ＭＳ Ｐゴシック" w:eastAsia="ＭＳ Ｐゴシック" w:hAnsi="ＭＳ Ｐゴシック" w:cs="ＭＳ Ｐゴシック" w:hint="eastAsia"/>
          <w:sz w:val="28"/>
          <w:szCs w:val="28"/>
          <w:u w:val="single"/>
        </w:rPr>
        <w:t>Masaki Fujimoto</w:t>
      </w:r>
      <w:r w:rsidR="006B16F7" w:rsidRPr="006B16F7">
        <w:rPr>
          <w:rFonts w:ascii="ＭＳ Ｐゴシック" w:eastAsia="ＭＳ Ｐゴシック" w:hAnsi="ＭＳ Ｐゴシック" w:cs="ＭＳ Ｐゴシック"/>
          <w:sz w:val="28"/>
          <w:szCs w:val="28"/>
          <w:vertAlign w:val="superscript"/>
        </w:rPr>
        <w:t>1,2</w:t>
      </w:r>
      <w:r w:rsidR="006B16F7" w:rsidRPr="006B16F7">
        <w:rPr>
          <w:rFonts w:ascii="ＭＳ Ｐゴシック" w:eastAsia="ＭＳ Ｐゴシック" w:hAnsi="ＭＳ Ｐゴシック" w:cs="ＭＳ Ｐゴシック"/>
          <w:sz w:val="28"/>
          <w:szCs w:val="28"/>
        </w:rPr>
        <w:t xml:space="preserve"> </w:t>
      </w:r>
      <w:r w:rsidR="002B5E79">
        <w:rPr>
          <w:rFonts w:ascii="ＭＳ Ｐゴシック" w:eastAsia="ＭＳ Ｐゴシック" w:hAnsi="ＭＳ Ｐゴシック" w:cs="ＭＳ Ｐゴシック" w:hint="eastAsia"/>
          <w:sz w:val="28"/>
          <w:szCs w:val="28"/>
        </w:rPr>
        <w:t>Masahiro Sakai</w:t>
      </w:r>
      <w:r w:rsidR="002B5E79" w:rsidRPr="002B5E79">
        <w:rPr>
          <w:rFonts w:ascii="ＭＳ Ｐゴシック" w:eastAsia="ＭＳ Ｐゴシック" w:hAnsi="ＭＳ Ｐゴシック" w:cs="ＭＳ Ｐゴシック" w:hint="eastAsia"/>
          <w:sz w:val="28"/>
          <w:szCs w:val="28"/>
          <w:vertAlign w:val="superscript"/>
        </w:rPr>
        <w:t>1</w:t>
      </w:r>
      <w:r w:rsidR="002B5E79">
        <w:rPr>
          <w:rFonts w:ascii="ＭＳ Ｐゴシック" w:eastAsia="ＭＳ Ｐゴシック" w:hAnsi="ＭＳ Ｐゴシック" w:cs="ＭＳ Ｐゴシック" w:hint="eastAsia"/>
          <w:sz w:val="28"/>
          <w:szCs w:val="28"/>
        </w:rPr>
        <w:t xml:space="preserve">, </w:t>
      </w:r>
      <w:r>
        <w:rPr>
          <w:rFonts w:ascii="ＭＳ Ｐゴシック" w:eastAsia="ＭＳ Ｐゴシック" w:hAnsi="ＭＳ Ｐゴシック" w:cs="ＭＳ Ｐゴシック"/>
          <w:sz w:val="28"/>
          <w:szCs w:val="28"/>
        </w:rPr>
        <w:t xml:space="preserve">and </w:t>
      </w:r>
      <w:r>
        <w:rPr>
          <w:rFonts w:ascii="ＭＳ Ｐゴシック" w:eastAsia="ＭＳ Ｐゴシック" w:hAnsi="ＭＳ Ｐゴシック" w:cs="ＭＳ Ｐゴシック" w:hint="eastAsia"/>
          <w:sz w:val="28"/>
          <w:szCs w:val="28"/>
        </w:rPr>
        <w:t>Masahiro Katoh</w:t>
      </w:r>
      <w:r w:rsidR="006B16F7" w:rsidRPr="006B16F7">
        <w:rPr>
          <w:rFonts w:ascii="ＭＳ Ｐゴシック" w:eastAsia="ＭＳ Ｐゴシック" w:hAnsi="ＭＳ Ｐゴシック" w:cs="ＭＳ Ｐゴシック"/>
          <w:sz w:val="28"/>
          <w:szCs w:val="28"/>
          <w:vertAlign w:val="superscript"/>
        </w:rPr>
        <w:t>1,2</w:t>
      </w:r>
    </w:p>
    <w:p w14:paraId="0C8618C8" w14:textId="77777777" w:rsidR="00D8160F" w:rsidRDefault="006B16F7" w:rsidP="006B16F7">
      <w:pPr>
        <w:snapToGrid w:val="0"/>
        <w:jc w:val="center"/>
        <w:rPr>
          <w:rFonts w:ascii="ＭＳ Ｐゴシック" w:eastAsia="ＭＳ Ｐゴシック" w:hAnsi="ＭＳ Ｐゴシック" w:cs="Times New Roman"/>
          <w:sz w:val="28"/>
          <w:szCs w:val="28"/>
        </w:rPr>
      </w:pPr>
      <w:r w:rsidRPr="006B16F7">
        <w:rPr>
          <w:rFonts w:ascii="ＭＳ Ｐゴシック" w:eastAsia="ＭＳ Ｐゴシック" w:hAnsi="ＭＳ Ｐゴシック" w:cs="ＭＳ Ｐゴシック"/>
          <w:sz w:val="28"/>
          <w:szCs w:val="28"/>
          <w:vertAlign w:val="superscript"/>
        </w:rPr>
        <w:t>1</w:t>
      </w:r>
      <w:r w:rsidRPr="006B16F7">
        <w:rPr>
          <w:rFonts w:ascii="ＭＳ Ｐゴシック" w:eastAsia="ＭＳ Ｐゴシック" w:hAnsi="ＭＳ Ｐゴシック" w:cs="Times New Roman"/>
          <w:sz w:val="28"/>
          <w:szCs w:val="28"/>
        </w:rPr>
        <w:t xml:space="preserve">UVSOR Facility, Institute for Molecular Science, </w:t>
      </w:r>
    </w:p>
    <w:p w14:paraId="3BAF91F3" w14:textId="24953E5C" w:rsidR="006B16F7" w:rsidRPr="006B16F7" w:rsidRDefault="006B16F7" w:rsidP="006B16F7">
      <w:pPr>
        <w:snapToGrid w:val="0"/>
        <w:jc w:val="center"/>
        <w:rPr>
          <w:rFonts w:ascii="ＭＳ Ｐゴシック" w:eastAsia="ＭＳ Ｐゴシック" w:hAnsi="ＭＳ Ｐゴシック" w:cs="Times New Roman"/>
          <w:sz w:val="28"/>
          <w:szCs w:val="28"/>
        </w:rPr>
      </w:pPr>
      <w:r w:rsidRPr="006B16F7">
        <w:rPr>
          <w:rFonts w:ascii="ＭＳ Ｐゴシック" w:eastAsia="ＭＳ Ｐゴシック" w:hAnsi="ＭＳ Ｐゴシック" w:cs="ＭＳ Ｐゴシック"/>
          <w:sz w:val="28"/>
          <w:szCs w:val="28"/>
          <w:vertAlign w:val="superscript"/>
        </w:rPr>
        <w:t>2</w:t>
      </w:r>
      <w:r w:rsidRPr="006B16F7">
        <w:rPr>
          <w:rFonts w:ascii="ＭＳ Ｐゴシック" w:eastAsia="ＭＳ Ｐゴシック" w:hAnsi="ＭＳ Ｐゴシック" w:cs="Times New Roman"/>
          <w:sz w:val="28"/>
          <w:szCs w:val="28"/>
        </w:rPr>
        <w:t>The Graduate University for Advanced Studies</w:t>
      </w:r>
    </w:p>
    <w:p w14:paraId="597ED864" w14:textId="77777777" w:rsidR="006B16F7" w:rsidRPr="004E139A" w:rsidRDefault="006B16F7" w:rsidP="006B16F7">
      <w:pPr>
        <w:snapToGrid w:val="0"/>
        <w:jc w:val="center"/>
        <w:rPr>
          <w:rFonts w:cs="Times New Roman"/>
          <w:sz w:val="22"/>
          <w:szCs w:val="22"/>
        </w:rPr>
      </w:pPr>
      <w:bookmarkStart w:id="0" w:name="_GoBack"/>
      <w:bookmarkEnd w:id="0"/>
    </w:p>
    <w:p w14:paraId="7240483F" w14:textId="7F017D3E" w:rsidR="006B16F7" w:rsidRDefault="008329FC" w:rsidP="006B16F7">
      <w:pPr>
        <w:snapToGrid w:val="0"/>
        <w:ind w:firstLineChars="100" w:firstLine="22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This is the 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instruction for preparation of abstract and is itself an example of page layout. Abstract should be written in Japanese (</w:t>
      </w:r>
      <w:r w:rsidR="00D75372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in that case, 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please see</w:t>
      </w:r>
      <w:r w:rsidR="00825523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 the template in Japanese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) or English and submitted in </w:t>
      </w:r>
      <w:r w:rsidRPr="00804D63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a </w:t>
      </w:r>
      <w:r w:rsidR="00950D92" w:rsidRPr="00804D63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one-page</w:t>
      </w:r>
      <w:r w:rsidR="00950D92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 </w:t>
      </w:r>
      <w:r w:rsidRPr="00804D63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PDF format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. Title of the abstract should be centered and typed in </w:t>
      </w:r>
      <w:r w:rsidR="000A4170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g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othic, bold 18-point font. </w:t>
      </w:r>
      <w:r w:rsidR="000A4170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Capitalize the first letter of each word of the title other than prepositions, conjunctions</w:t>
      </w:r>
      <w:r w:rsidR="00C114D3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,</w:t>
      </w:r>
      <w:r w:rsidR="000A4170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 and articles. </w:t>
      </w:r>
      <w:r w:rsidR="00B40CD3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All authors should be listed followed by their affiliation(s) (gothic, 14 point).</w:t>
      </w:r>
      <w:r w:rsidR="00A72DAA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 Use numbers to include the different affiliations of the authours. </w:t>
      </w:r>
      <w:r w:rsidR="00A72DAA" w:rsidRPr="009C5C48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Underline the name of the presenting authors</w:t>
      </w:r>
      <w:r w:rsidR="00A72DAA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. </w:t>
      </w:r>
      <w:r w:rsidR="00FF4CFB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The author list and author-</w:t>
      </w:r>
      <w:r w:rsidR="00C2307E" w:rsidRPr="00C2307E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affiliation list should be centered. Insert another blank line between the authors and the body of the abstract. </w:t>
      </w:r>
      <w:r w:rsidR="00E5392C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Please </w:t>
      </w:r>
      <w:r w:rsidR="00E5392C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w</w:t>
      </w:r>
      <w:r w:rsidR="007F2B8A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rite in the beamline on the upper left</w:t>
      </w:r>
      <w:r w:rsidR="00E5392C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.</w:t>
      </w:r>
    </w:p>
    <w:p w14:paraId="27208383" w14:textId="5A46A818" w:rsidR="006B16F7" w:rsidRDefault="00681C3A" w:rsidP="006B16F7">
      <w:pPr>
        <w:snapToGrid w:val="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　W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hen figures are included, be sure that they are neatly prepared and fit within one page. Each figure should have a brief caption in gothic, 11-point font below the figure. </w:t>
      </w:r>
    </w:p>
    <w:p w14:paraId="4DD85BB8" w14:textId="0E22CF75" w:rsidR="00DB3A6A" w:rsidRDefault="00DB3A6A" w:rsidP="006B16F7">
      <w:pPr>
        <w:snapToGrid w:val="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　C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all </w:t>
      </w:r>
      <w:r w:rsidR="002D2D84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out references in the text with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in a numeral in brackets (e.g. [1])</w:t>
      </w:r>
      <w:r w:rsidR="00DD4DF3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. </w:t>
      </w:r>
      <w:r w:rsidR="00DD4DF3" w:rsidRPr="00DD4DF3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Number all references sequentially as they appear in the text, starting with [1]. Make all references complete bibliographic citations, including author, place of publication, volume, year, and the first page of the referred part. Reference should be placed at the very end</w:t>
      </w:r>
      <w:r w:rsidR="00E649FD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　</w:t>
      </w:r>
      <w:r w:rsidR="00E649FD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as this template.</w:t>
      </w:r>
    </w:p>
    <w:p w14:paraId="6B567C27" w14:textId="0A704AEC" w:rsidR="00E65BBE" w:rsidRPr="005F47D0" w:rsidRDefault="00E65BBE" w:rsidP="00A641AC">
      <w:pPr>
        <w:snapToGrid w:val="0"/>
        <w:ind w:firstLineChars="100" w:firstLine="220"/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All 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abstracts should be submitted electronically</w:t>
      </w:r>
      <w:r w:rsidR="000749D5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 (PDF format)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 by </w:t>
      </w:r>
      <w:r w:rsidR="00FE2360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Octo</w:t>
      </w:r>
      <w:r w:rsidR="00FE2360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ber 6</w:t>
      </w:r>
      <w:r w:rsidR="005F47D0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 (Fri)</w:t>
      </w:r>
      <w:r w:rsidR="00CD5DCD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, 2</w:t>
      </w:r>
      <w:r w:rsidRPr="005F47D0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01</w:t>
      </w:r>
      <w:r w:rsidR="00FE2360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7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 </w:t>
      </w:r>
      <w:r w:rsidR="005F47D0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though the symposium website at</w:t>
      </w: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 </w:t>
      </w:r>
      <w:hyperlink r:id="rId7" w:history="1">
        <w:r w:rsidR="00FE2360" w:rsidRPr="00FC4AD9">
          <w:rPr>
            <w:rStyle w:val="ac"/>
            <w:rFonts w:ascii="ＭＳ Ｐゴシック" w:eastAsia="ＭＳ Ｐゴシック" w:hAnsi="ＭＳ Ｐゴシック" w:cs="ＭＳ Ｐゴシック"/>
            <w:kern w:val="0"/>
            <w:sz w:val="22"/>
            <w:szCs w:val="22"/>
          </w:rPr>
          <w:t>http://registration.ims.ac.jp/UVSORSympo2017/presentation</w:t>
        </w:r>
      </w:hyperlink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 after </w:t>
      </w:r>
      <w:r w:rsidR="00B065FF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the 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registration at </w:t>
      </w:r>
      <w:hyperlink r:id="rId8" w:history="1">
        <w:r w:rsidR="00FE2360" w:rsidRPr="00FC4AD9">
          <w:rPr>
            <w:rStyle w:val="ac"/>
            <w:rFonts w:ascii="ＭＳ Ｐゴシック" w:eastAsia="ＭＳ Ｐゴシック" w:hAnsi="ＭＳ Ｐゴシック" w:cs="ＭＳ Ｐゴシック"/>
            <w:kern w:val="0"/>
            <w:sz w:val="22"/>
            <w:szCs w:val="22"/>
          </w:rPr>
          <w:t>http://registration.ims.ac.jp/UVSORSympo2017/</w:t>
        </w:r>
      </w:hyperlink>
      <w:r w:rsidR="000C0234">
        <w:rPr>
          <w:rStyle w:val="ac"/>
          <w:rFonts w:ascii="ＭＳ Ｐゴシック" w:eastAsia="ＭＳ Ｐゴシック" w:hAnsi="ＭＳ Ｐゴシック" w:cs="ＭＳ Ｐゴシック"/>
          <w:kern w:val="0"/>
          <w:sz w:val="22"/>
          <w:szCs w:val="22"/>
        </w:rPr>
        <w:t>registration</w:t>
      </w:r>
      <w:r w:rsidR="005F47D0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. </w:t>
      </w:r>
      <w:r w:rsidR="00D31278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You can upload up to three abstracts. </w:t>
      </w:r>
      <w:r w:rsidR="001C2629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You can change the format somewhat; however, </w:t>
      </w:r>
      <w:r w:rsidR="001C2629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p</w:t>
      </w:r>
      <w:r w:rsidR="00D31278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lease do not modify </w:t>
      </w:r>
      <w:r w:rsidR="001C2629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the </w:t>
      </w:r>
      <w:r w:rsidR="00D31278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font, its size, and </w:t>
      </w:r>
      <w:r w:rsidR="00EC7496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the </w:t>
      </w:r>
      <w:r w:rsidR="001C2629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location</w:t>
      </w:r>
      <w:r w:rsidR="00D31278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 </w:t>
      </w:r>
      <w:r w:rsidR="001C2629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in</w:t>
      </w:r>
      <w:r w:rsidR="005F47D0" w:rsidRPr="005F47D0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 this abstract. </w:t>
      </w:r>
    </w:p>
    <w:p w14:paraId="482EE008" w14:textId="52FBB2FA" w:rsidR="00E65BBE" w:rsidRPr="00E65BBE" w:rsidRDefault="00FE2360" w:rsidP="006B16F7">
      <w:pPr>
        <w:snapToGrid w:val="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b/>
          <w:bCs/>
          <w:noProof/>
          <w:kern w:val="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25BC270" wp14:editId="0963EA53">
                <wp:simplePos x="0" y="0"/>
                <wp:positionH relativeFrom="page">
                  <wp:posOffset>5403850</wp:posOffset>
                </wp:positionH>
                <wp:positionV relativeFrom="paragraph">
                  <wp:posOffset>331470</wp:posOffset>
                </wp:positionV>
                <wp:extent cx="1866900" cy="342900"/>
                <wp:effectExtent l="57150" t="476250" r="76200" b="95250"/>
                <wp:wrapNone/>
                <wp:docPr id="11" name="角丸四角形吹き出し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900" cy="342900"/>
                        </a:xfrm>
                        <a:prstGeom prst="wedgeRoundRectCallout">
                          <a:avLst>
                            <a:gd name="adj1" fmla="val -46576"/>
                            <a:gd name="adj2" fmla="val -178671"/>
                            <a:gd name="adj3" fmla="val 16667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B3DEC3" w14:textId="1F5FF883" w:rsidR="006B16F7" w:rsidRPr="002C2382" w:rsidRDefault="00FE2360" w:rsidP="006B16F7">
                            <w:pPr>
                              <w:spacing w:line="240" w:lineRule="exact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b/>
                              </w:rPr>
                              <w:t>M</w:t>
                            </w:r>
                            <w:r w:rsidR="002A547A" w:rsidRPr="002C2382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ain text </w:t>
                            </w:r>
                            <w:r w:rsidR="006B16F7" w:rsidRPr="002C2382">
                              <w:rPr>
                                <w:rFonts w:ascii="Times New Roman" w:hAnsi="Times New Roman" w:cs="Times New Roman"/>
                                <w:b/>
                              </w:rPr>
                              <w:t>(11pt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36000" tIns="36000" rIns="91440" bIns="360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5BC270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角丸四角形吹き出し 11" o:spid="_x0000_s1027" type="#_x0000_t62" style="position:absolute;left:0;text-align:left;margin-left:425.5pt;margin-top:26.1pt;width:147pt;height:27pt;z-index:251675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" adj="740,-27793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 inset="1mm,1mm,,1mm">
                  <w:txbxContent>
                    <w:p w14:paraId="24B3DEC3" w14:textId="1F5FF883" w:rsidR="006B16F7" w:rsidRPr="002C2382" w:rsidRDefault="00FE2360" w:rsidP="006B16F7">
                      <w:pPr>
                        <w:spacing w:line="240" w:lineRule="exact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 w:hint="eastAsia"/>
                          <w:b/>
                        </w:rPr>
                        <w:t>M</w:t>
                      </w:r>
                      <w:r w:rsidR="002A547A" w:rsidRPr="002C2382">
                        <w:rPr>
                          <w:rFonts w:ascii="Times New Roman" w:hAnsi="Times New Roman" w:cs="Times New Roman"/>
                          <w:b/>
                        </w:rPr>
                        <w:t xml:space="preserve">ain text </w:t>
                      </w:r>
                      <w:r w:rsidR="006B16F7" w:rsidRPr="002C2382">
                        <w:rPr>
                          <w:rFonts w:ascii="Times New Roman" w:hAnsi="Times New Roman" w:cs="Times New Roman"/>
                          <w:b/>
                        </w:rPr>
                        <w:t>(11pt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E97211">
        <w:rPr>
          <w:rFonts w:ascii="ＭＳ Ｐゴシック" w:eastAsia="ＭＳ Ｐゴシック" w:hAnsi="ＭＳ Ｐゴシック" w:cs="ＭＳ Ｐゴシック"/>
          <w:noProof/>
          <w:kern w:val="0"/>
          <w:sz w:val="22"/>
          <w:szCs w:val="22"/>
        </w:rPr>
        <w:drawing>
          <wp:anchor distT="0" distB="0" distL="114300" distR="114300" simplePos="0" relativeHeight="251676672" behindDoc="0" locked="0" layoutInCell="1" allowOverlap="1" wp14:anchorId="6763EB07" wp14:editId="6A92CAAB">
            <wp:simplePos x="0" y="0"/>
            <wp:positionH relativeFrom="margin">
              <wp:align>center</wp:align>
            </wp:positionH>
            <wp:positionV relativeFrom="margin">
              <wp:posOffset>5428615</wp:posOffset>
            </wp:positionV>
            <wp:extent cx="3060000" cy="2034765"/>
            <wp:effectExtent l="0" t="0" r="7620" b="3810"/>
            <wp:wrapTopAndBottom/>
            <wp:docPr id="307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4" name="Picture 2" descr="C:\Users\Ideta\Desktop\hp\img\BL_7U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000" cy="2034765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2382">
        <w:rPr>
          <w:rFonts w:ascii="ＭＳ Ｐゴシック" w:eastAsia="ＭＳ Ｐゴシック" w:hAnsi="ＭＳ Ｐゴシック" w:cs="ＭＳ Ｐゴシック" w:hint="eastAsia"/>
          <w:b/>
          <w:bCs/>
          <w:noProof/>
          <w:kern w:val="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BDE5E62" wp14:editId="6C670C6D">
                <wp:simplePos x="0" y="0"/>
                <wp:positionH relativeFrom="margin">
                  <wp:align>right</wp:align>
                </wp:positionH>
                <wp:positionV relativeFrom="paragraph">
                  <wp:posOffset>2122170</wp:posOffset>
                </wp:positionV>
                <wp:extent cx="1866900" cy="342900"/>
                <wp:effectExtent l="57150" t="476250" r="76200" b="95250"/>
                <wp:wrapNone/>
                <wp:docPr id="15" name="角丸四角形吹き出し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900" cy="342900"/>
                        </a:xfrm>
                        <a:prstGeom prst="wedgeRoundRectCallout">
                          <a:avLst>
                            <a:gd name="adj1" fmla="val -46576"/>
                            <a:gd name="adj2" fmla="val -178671"/>
                            <a:gd name="adj3" fmla="val 16667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A67FFD" w14:textId="0F58530F" w:rsidR="002C2382" w:rsidRPr="002C2382" w:rsidRDefault="009637A9" w:rsidP="006B16F7">
                            <w:pPr>
                              <w:spacing w:line="240" w:lineRule="exact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C</w:t>
                            </w:r>
                            <w:r w:rsidR="00235E9F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olor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figure is a</w:t>
                            </w:r>
                            <w:r w:rsidR="000218D1">
                              <w:rPr>
                                <w:rFonts w:ascii="Times New Roman" w:hAnsi="Times New Roman" w:cs="Times New Roman"/>
                                <w:b/>
                              </w:rPr>
                              <w:t>llow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36000" tIns="36000" rIns="91440" bIns="360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DE5E62" id="角丸四角形吹き出し 15" o:spid="_x0000_s1028" type="#_x0000_t62" style="position:absolute;left:0;text-align:left;margin-left:95.8pt;margin-top:167.1pt;width:147pt;height:27pt;z-index:2516807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" adj="740,-27793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 inset="1mm,1mm,,1mm">
                  <w:txbxContent>
                    <w:p w14:paraId="41A67FFD" w14:textId="0F58530F" w:rsidR="002C2382" w:rsidRPr="002C2382" w:rsidRDefault="009637A9" w:rsidP="006B16F7">
                      <w:pPr>
                        <w:spacing w:line="240" w:lineRule="exact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>C</w:t>
                      </w:r>
                      <w:r w:rsidR="00235E9F">
                        <w:rPr>
                          <w:rFonts w:ascii="Times New Roman" w:hAnsi="Times New Roman" w:cs="Times New Roman"/>
                          <w:b/>
                        </w:rPr>
                        <w:t xml:space="preserve">olor </w:t>
                      </w:r>
                      <w:r>
                        <w:rPr>
                          <w:rFonts w:ascii="Times New Roman" w:hAnsi="Times New Roman" w:cs="Times New Roman"/>
                          <w:b/>
                        </w:rPr>
                        <w:t>figure is a</w:t>
                      </w:r>
                      <w:r w:rsidR="000218D1">
                        <w:rPr>
                          <w:rFonts w:ascii="Times New Roman" w:hAnsi="Times New Roman" w:cs="Times New Roman"/>
                          <w:b/>
                        </w:rPr>
                        <w:t>llowe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865C1EB" w14:textId="43CA1407" w:rsidR="006B16F7" w:rsidRDefault="003D55E5" w:rsidP="006B16F7">
      <w:pPr>
        <w:snapToGrid w:val="0"/>
        <w:jc w:val="center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Fig. 1: Figure caption </w:t>
      </w: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(gothic</w:t>
      </w:r>
      <w:r w:rsidR="006B16F7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, 11pt</w:t>
      </w:r>
      <w:r w:rsidR="006B16F7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)</w:t>
      </w:r>
    </w:p>
    <w:p w14:paraId="6F485AC7" w14:textId="07AE9F49" w:rsidR="006B16F7" w:rsidRDefault="006B16F7" w:rsidP="00FE2360">
      <w:pPr>
        <w:snapToGrid w:val="0"/>
        <w:jc w:val="center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</w:p>
    <w:p w14:paraId="069DC3BF" w14:textId="38C09070" w:rsidR="006B16F7" w:rsidRPr="00FE2360" w:rsidRDefault="006B16F7" w:rsidP="00EA63F1">
      <w:pPr>
        <w:snapToGrid w:val="0"/>
        <w:jc w:val="left"/>
        <w:rPr>
          <w:rFonts w:ascii="ＭＳ Ｐゴシック" w:eastAsia="ＭＳ Ｐゴシック" w:hAnsi="ＭＳ Ｐゴシック" w:cs="Times"/>
          <w:sz w:val="20"/>
        </w:rPr>
      </w:pPr>
      <w:r w:rsidRPr="00FE2360">
        <w:rPr>
          <w:rFonts w:ascii="ＭＳ Ｐゴシック" w:eastAsia="ＭＳ Ｐゴシック" w:hAnsi="ＭＳ Ｐゴシック" w:cs="ＭＳ Ｐゴシック" w:hint="eastAsia"/>
          <w:kern w:val="0"/>
          <w:sz w:val="20"/>
        </w:rPr>
        <w:t xml:space="preserve">[1]　</w:t>
      </w:r>
      <w:r w:rsidR="00FE2360" w:rsidRPr="00FE2360">
        <w:rPr>
          <w:rFonts w:ascii="ＭＳ Ｐゴシック" w:eastAsia="ＭＳ Ｐゴシック" w:hAnsi="ＭＳ Ｐゴシック" w:cs="ＭＳ Ｐゴシック"/>
          <w:kern w:val="0"/>
          <w:sz w:val="20"/>
        </w:rPr>
        <w:t>M. Fujimoto</w:t>
      </w:r>
      <w:r w:rsidRPr="00FE2360">
        <w:rPr>
          <w:rFonts w:ascii="ＭＳ Ｐゴシック" w:eastAsia="ＭＳ Ｐゴシック" w:hAnsi="ＭＳ Ｐゴシック" w:cs="ＭＳ Ｐゴシック"/>
          <w:kern w:val="0"/>
          <w:sz w:val="20"/>
        </w:rPr>
        <w:t xml:space="preserve"> </w:t>
      </w:r>
      <w:r w:rsidRPr="00FE2360">
        <w:rPr>
          <w:rFonts w:ascii="ＭＳ Ｐゴシック" w:eastAsia="ＭＳ Ｐゴシック" w:hAnsi="ＭＳ Ｐゴシック" w:cs="ＭＳ Ｐゴシック"/>
          <w:i/>
          <w:kern w:val="0"/>
          <w:sz w:val="20"/>
        </w:rPr>
        <w:t>et al</w:t>
      </w:r>
      <w:r w:rsidRPr="00FE2360">
        <w:rPr>
          <w:rFonts w:ascii="ＭＳ Ｐゴシック" w:eastAsia="ＭＳ Ｐゴシック" w:hAnsi="ＭＳ Ｐゴシック" w:cs="ＭＳ Ｐゴシック"/>
          <w:kern w:val="0"/>
          <w:sz w:val="20"/>
        </w:rPr>
        <w:t xml:space="preserve">., </w:t>
      </w:r>
      <w:r w:rsidRPr="00FE2360">
        <w:rPr>
          <w:rFonts w:ascii="ＭＳ Ｐゴシック" w:eastAsia="ＭＳ Ｐゴシック" w:hAnsi="ＭＳ Ｐゴシック" w:cs="Times" w:hint="eastAsia"/>
          <w:iCs/>
          <w:sz w:val="20"/>
        </w:rPr>
        <w:t>journal</w:t>
      </w:r>
      <w:r w:rsidRPr="00FE2360">
        <w:rPr>
          <w:rFonts w:ascii="ＭＳ Ｐゴシック" w:eastAsia="ＭＳ Ｐゴシック" w:hAnsi="ＭＳ Ｐゴシック" w:cs="Times"/>
          <w:iCs/>
          <w:sz w:val="20"/>
        </w:rPr>
        <w:t>,</w:t>
      </w:r>
      <w:r w:rsidRPr="00FE2360">
        <w:rPr>
          <w:rFonts w:ascii="ＭＳ Ｐゴシック" w:eastAsia="ＭＳ Ｐゴシック" w:hAnsi="ＭＳ Ｐゴシック" w:cs="Times"/>
          <w:sz w:val="20"/>
        </w:rPr>
        <w:t xml:space="preserve"> </w:t>
      </w:r>
      <w:r w:rsidRPr="00FE2360">
        <w:rPr>
          <w:rFonts w:ascii="ＭＳ Ｐゴシック" w:eastAsia="ＭＳ Ｐゴシック" w:hAnsi="ＭＳ Ｐゴシック" w:cs="Times"/>
          <w:b/>
          <w:bCs/>
          <w:sz w:val="20"/>
        </w:rPr>
        <w:t>volume</w:t>
      </w:r>
      <w:r w:rsidRPr="00FE2360">
        <w:rPr>
          <w:rFonts w:ascii="ＭＳ Ｐゴシック" w:eastAsia="ＭＳ Ｐゴシック" w:hAnsi="ＭＳ Ｐゴシック" w:cs="Times"/>
          <w:sz w:val="20"/>
        </w:rPr>
        <w:t xml:space="preserve"> pages (year). </w:t>
      </w:r>
      <w:r w:rsidRPr="00FE2360">
        <w:rPr>
          <w:rFonts w:ascii="ＭＳ Ｐゴシック" w:eastAsia="ＭＳ Ｐゴシック" w:hAnsi="ＭＳ Ｐゴシック" w:cs="Times" w:hint="eastAsia"/>
          <w:sz w:val="20"/>
        </w:rPr>
        <w:t>（</w:t>
      </w:r>
      <w:r w:rsidR="003D55E5" w:rsidRPr="00FE2360">
        <w:rPr>
          <w:rFonts w:ascii="ＭＳ Ｐゴシック" w:eastAsia="ＭＳ Ｐゴシック" w:hAnsi="ＭＳ Ｐゴシック" w:cs="Times" w:hint="eastAsia"/>
          <w:sz w:val="20"/>
        </w:rPr>
        <w:t>gothic</w:t>
      </w:r>
      <w:r w:rsidR="00D8160F" w:rsidRPr="00FE2360">
        <w:rPr>
          <w:rFonts w:ascii="ＭＳ Ｐゴシック" w:eastAsia="ＭＳ Ｐゴシック" w:hAnsi="ＭＳ Ｐゴシック" w:cs="Times" w:hint="eastAsia"/>
          <w:sz w:val="20"/>
        </w:rPr>
        <w:t xml:space="preserve">, </w:t>
      </w:r>
      <w:r w:rsidRPr="00FE2360">
        <w:rPr>
          <w:rFonts w:ascii="ＭＳ Ｐゴシック" w:eastAsia="ＭＳ Ｐゴシック" w:hAnsi="ＭＳ Ｐゴシック" w:cs="Times" w:hint="eastAsia"/>
          <w:sz w:val="20"/>
        </w:rPr>
        <w:t>10</w:t>
      </w:r>
      <w:r w:rsidR="003D55E5" w:rsidRPr="00FE2360">
        <w:rPr>
          <w:rFonts w:ascii="ＭＳ Ｐゴシック" w:eastAsia="ＭＳ Ｐゴシック" w:hAnsi="ＭＳ Ｐゴシック" w:cs="Times" w:hint="eastAsia"/>
          <w:sz w:val="20"/>
        </w:rPr>
        <w:t>pt</w:t>
      </w:r>
      <w:r w:rsidRPr="00FE2360">
        <w:rPr>
          <w:rFonts w:ascii="ＭＳ Ｐゴシック" w:eastAsia="ＭＳ Ｐゴシック" w:hAnsi="ＭＳ Ｐゴシック" w:cs="Times" w:hint="eastAsia"/>
          <w:sz w:val="20"/>
        </w:rPr>
        <w:t>）</w:t>
      </w:r>
    </w:p>
    <w:sectPr w:rsidR="006B16F7" w:rsidRPr="00FE2360" w:rsidSect="00D84BD5">
      <w:pgSz w:w="11906" w:h="16838" w:code="9"/>
      <w:pgMar w:top="1418" w:right="1418" w:bottom="851" w:left="1418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23C108" w14:textId="77777777" w:rsidR="001B3970" w:rsidRDefault="001B3970" w:rsidP="00C85F3E">
      <w:r>
        <w:separator/>
      </w:r>
    </w:p>
  </w:endnote>
  <w:endnote w:type="continuationSeparator" w:id="0">
    <w:p w14:paraId="6ADF7967" w14:textId="77777777" w:rsidR="001B3970" w:rsidRDefault="001B3970" w:rsidP="00C85F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ヒラギノ角ゴ ProN W3">
    <w:charset w:val="4E"/>
    <w:family w:val="auto"/>
    <w:pitch w:val="variable"/>
    <w:sig w:usb0="E00002FF" w:usb1="7AC7FFFF" w:usb2="00000012" w:usb3="00000000" w:csb0="0002000D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2C03FB" w14:textId="77777777" w:rsidR="001B3970" w:rsidRDefault="001B3970" w:rsidP="00C85F3E">
      <w:r>
        <w:separator/>
      </w:r>
    </w:p>
  </w:footnote>
  <w:footnote w:type="continuationSeparator" w:id="0">
    <w:p w14:paraId="3A3D571B" w14:textId="77777777" w:rsidR="001B3970" w:rsidRDefault="001B3970" w:rsidP="00C85F3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defaultTabStop w:val="840"/>
  <w:doNotHyphenateCaps/>
  <w:drawingGridHorizontalSpacing w:val="105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0M7YwNDMwNjcxNrVU0lEKTi0uzszPAykwqQUA7BeXLSwAAAA="/>
  </w:docVars>
  <w:rsids>
    <w:rsidRoot w:val="00813DF1"/>
    <w:rsid w:val="00016B0D"/>
    <w:rsid w:val="00020702"/>
    <w:rsid w:val="000218D1"/>
    <w:rsid w:val="00035485"/>
    <w:rsid w:val="000441D8"/>
    <w:rsid w:val="000544F1"/>
    <w:rsid w:val="000749D5"/>
    <w:rsid w:val="00080269"/>
    <w:rsid w:val="00081A4B"/>
    <w:rsid w:val="000949E8"/>
    <w:rsid w:val="000A3305"/>
    <w:rsid w:val="000A4170"/>
    <w:rsid w:val="000B678D"/>
    <w:rsid w:val="000C0234"/>
    <w:rsid w:val="000C4275"/>
    <w:rsid w:val="000C53E6"/>
    <w:rsid w:val="000C594F"/>
    <w:rsid w:val="000C7B83"/>
    <w:rsid w:val="000E15DA"/>
    <w:rsid w:val="000F0584"/>
    <w:rsid w:val="000F174C"/>
    <w:rsid w:val="000F7803"/>
    <w:rsid w:val="001124CE"/>
    <w:rsid w:val="001202AF"/>
    <w:rsid w:val="001347C5"/>
    <w:rsid w:val="00142F57"/>
    <w:rsid w:val="00186756"/>
    <w:rsid w:val="001B3970"/>
    <w:rsid w:val="001B7D89"/>
    <w:rsid w:val="001C2629"/>
    <w:rsid w:val="001D0EC8"/>
    <w:rsid w:val="001D6F4B"/>
    <w:rsid w:val="001F5DFB"/>
    <w:rsid w:val="00215FEC"/>
    <w:rsid w:val="00216B19"/>
    <w:rsid w:val="00227ACB"/>
    <w:rsid w:val="00233DC5"/>
    <w:rsid w:val="00235E9F"/>
    <w:rsid w:val="002469FD"/>
    <w:rsid w:val="002858F9"/>
    <w:rsid w:val="00296737"/>
    <w:rsid w:val="002A547A"/>
    <w:rsid w:val="002B5E79"/>
    <w:rsid w:val="002C2382"/>
    <w:rsid w:val="002D2D84"/>
    <w:rsid w:val="002D40BE"/>
    <w:rsid w:val="002E0250"/>
    <w:rsid w:val="00332AEF"/>
    <w:rsid w:val="00345BAC"/>
    <w:rsid w:val="00395AC8"/>
    <w:rsid w:val="003A3E79"/>
    <w:rsid w:val="003B04B4"/>
    <w:rsid w:val="003B5B2E"/>
    <w:rsid w:val="003C37FA"/>
    <w:rsid w:val="003C385B"/>
    <w:rsid w:val="003C3B2D"/>
    <w:rsid w:val="003D44C3"/>
    <w:rsid w:val="003D55E5"/>
    <w:rsid w:val="003E3F66"/>
    <w:rsid w:val="003E597F"/>
    <w:rsid w:val="00402FBF"/>
    <w:rsid w:val="00453B63"/>
    <w:rsid w:val="0045504B"/>
    <w:rsid w:val="00462E2A"/>
    <w:rsid w:val="00475CFA"/>
    <w:rsid w:val="00481F04"/>
    <w:rsid w:val="004C52AA"/>
    <w:rsid w:val="004E0772"/>
    <w:rsid w:val="004E139A"/>
    <w:rsid w:val="004F12A7"/>
    <w:rsid w:val="004F363C"/>
    <w:rsid w:val="0051066C"/>
    <w:rsid w:val="0052388B"/>
    <w:rsid w:val="005243F0"/>
    <w:rsid w:val="0053275F"/>
    <w:rsid w:val="00532ADA"/>
    <w:rsid w:val="00532B4B"/>
    <w:rsid w:val="005459CD"/>
    <w:rsid w:val="00550C06"/>
    <w:rsid w:val="005525A7"/>
    <w:rsid w:val="005546B4"/>
    <w:rsid w:val="0056239C"/>
    <w:rsid w:val="0058525C"/>
    <w:rsid w:val="005A2A01"/>
    <w:rsid w:val="005E1EC5"/>
    <w:rsid w:val="005F3830"/>
    <w:rsid w:val="005F47D0"/>
    <w:rsid w:val="006335C2"/>
    <w:rsid w:val="00643E0E"/>
    <w:rsid w:val="006451AD"/>
    <w:rsid w:val="006701AD"/>
    <w:rsid w:val="00671DAB"/>
    <w:rsid w:val="00675228"/>
    <w:rsid w:val="00681C3A"/>
    <w:rsid w:val="00695EA4"/>
    <w:rsid w:val="006A79D7"/>
    <w:rsid w:val="006B16F7"/>
    <w:rsid w:val="006E19BB"/>
    <w:rsid w:val="006F2EE0"/>
    <w:rsid w:val="00707260"/>
    <w:rsid w:val="007404C4"/>
    <w:rsid w:val="007905BF"/>
    <w:rsid w:val="007B72D9"/>
    <w:rsid w:val="007C5E4A"/>
    <w:rsid w:val="007F100B"/>
    <w:rsid w:val="007F2B8A"/>
    <w:rsid w:val="007F5085"/>
    <w:rsid w:val="00800363"/>
    <w:rsid w:val="00804D63"/>
    <w:rsid w:val="00813DF1"/>
    <w:rsid w:val="00825523"/>
    <w:rsid w:val="00831933"/>
    <w:rsid w:val="008329FC"/>
    <w:rsid w:val="008341A9"/>
    <w:rsid w:val="00850C59"/>
    <w:rsid w:val="00861E22"/>
    <w:rsid w:val="00862C0E"/>
    <w:rsid w:val="00872CD9"/>
    <w:rsid w:val="00875F0B"/>
    <w:rsid w:val="008A0FFE"/>
    <w:rsid w:val="008C2BC1"/>
    <w:rsid w:val="008C6E95"/>
    <w:rsid w:val="008E460D"/>
    <w:rsid w:val="008F35E2"/>
    <w:rsid w:val="00915D28"/>
    <w:rsid w:val="0092681A"/>
    <w:rsid w:val="00933A18"/>
    <w:rsid w:val="009371F4"/>
    <w:rsid w:val="00943F04"/>
    <w:rsid w:val="00950D92"/>
    <w:rsid w:val="009637A9"/>
    <w:rsid w:val="00984D65"/>
    <w:rsid w:val="0099257A"/>
    <w:rsid w:val="009B0545"/>
    <w:rsid w:val="009B5E75"/>
    <w:rsid w:val="009C5C48"/>
    <w:rsid w:val="009E0937"/>
    <w:rsid w:val="009E581C"/>
    <w:rsid w:val="009F38D2"/>
    <w:rsid w:val="00A00C26"/>
    <w:rsid w:val="00A118F3"/>
    <w:rsid w:val="00A207B0"/>
    <w:rsid w:val="00A44274"/>
    <w:rsid w:val="00A551F3"/>
    <w:rsid w:val="00A641AC"/>
    <w:rsid w:val="00A720D7"/>
    <w:rsid w:val="00A72DAA"/>
    <w:rsid w:val="00A75D33"/>
    <w:rsid w:val="00A80508"/>
    <w:rsid w:val="00A81291"/>
    <w:rsid w:val="00A94EF8"/>
    <w:rsid w:val="00AA7A40"/>
    <w:rsid w:val="00AB0DD9"/>
    <w:rsid w:val="00AB1A2C"/>
    <w:rsid w:val="00AC0FC1"/>
    <w:rsid w:val="00AD57A3"/>
    <w:rsid w:val="00AE2DEA"/>
    <w:rsid w:val="00AF77D6"/>
    <w:rsid w:val="00B065FF"/>
    <w:rsid w:val="00B12396"/>
    <w:rsid w:val="00B40CD3"/>
    <w:rsid w:val="00B57FCB"/>
    <w:rsid w:val="00B965D8"/>
    <w:rsid w:val="00BA3269"/>
    <w:rsid w:val="00BC5D3E"/>
    <w:rsid w:val="00C0704D"/>
    <w:rsid w:val="00C114D3"/>
    <w:rsid w:val="00C1162C"/>
    <w:rsid w:val="00C154AE"/>
    <w:rsid w:val="00C16B4C"/>
    <w:rsid w:val="00C21EF0"/>
    <w:rsid w:val="00C2307E"/>
    <w:rsid w:val="00C25235"/>
    <w:rsid w:val="00C25BF1"/>
    <w:rsid w:val="00C34AB8"/>
    <w:rsid w:val="00C6040A"/>
    <w:rsid w:val="00C85F3E"/>
    <w:rsid w:val="00C941D2"/>
    <w:rsid w:val="00CA54A7"/>
    <w:rsid w:val="00CC16E1"/>
    <w:rsid w:val="00CD5DCD"/>
    <w:rsid w:val="00CD658D"/>
    <w:rsid w:val="00CD67B7"/>
    <w:rsid w:val="00CE6E96"/>
    <w:rsid w:val="00D12A82"/>
    <w:rsid w:val="00D26210"/>
    <w:rsid w:val="00D273BA"/>
    <w:rsid w:val="00D31278"/>
    <w:rsid w:val="00D532FB"/>
    <w:rsid w:val="00D653E9"/>
    <w:rsid w:val="00D7092A"/>
    <w:rsid w:val="00D74921"/>
    <w:rsid w:val="00D75372"/>
    <w:rsid w:val="00D77865"/>
    <w:rsid w:val="00D8160F"/>
    <w:rsid w:val="00D83035"/>
    <w:rsid w:val="00D84BD5"/>
    <w:rsid w:val="00D976BA"/>
    <w:rsid w:val="00D979EA"/>
    <w:rsid w:val="00DB3A6A"/>
    <w:rsid w:val="00DB5CDF"/>
    <w:rsid w:val="00DC25C2"/>
    <w:rsid w:val="00DC270E"/>
    <w:rsid w:val="00DC606F"/>
    <w:rsid w:val="00DD4DF3"/>
    <w:rsid w:val="00DF1992"/>
    <w:rsid w:val="00E063E5"/>
    <w:rsid w:val="00E104AE"/>
    <w:rsid w:val="00E105BA"/>
    <w:rsid w:val="00E10FF0"/>
    <w:rsid w:val="00E13ED6"/>
    <w:rsid w:val="00E22751"/>
    <w:rsid w:val="00E32BAF"/>
    <w:rsid w:val="00E44DB8"/>
    <w:rsid w:val="00E5392C"/>
    <w:rsid w:val="00E649FD"/>
    <w:rsid w:val="00E65BBE"/>
    <w:rsid w:val="00E65D28"/>
    <w:rsid w:val="00E93582"/>
    <w:rsid w:val="00E93AE2"/>
    <w:rsid w:val="00E97211"/>
    <w:rsid w:val="00EA0C72"/>
    <w:rsid w:val="00EA5FBD"/>
    <w:rsid w:val="00EA63F1"/>
    <w:rsid w:val="00EC18EE"/>
    <w:rsid w:val="00EC7496"/>
    <w:rsid w:val="00F03757"/>
    <w:rsid w:val="00F05DE1"/>
    <w:rsid w:val="00F22566"/>
    <w:rsid w:val="00F24F94"/>
    <w:rsid w:val="00F34DC9"/>
    <w:rsid w:val="00F475B1"/>
    <w:rsid w:val="00F60630"/>
    <w:rsid w:val="00F70442"/>
    <w:rsid w:val="00F82245"/>
    <w:rsid w:val="00F824A3"/>
    <w:rsid w:val="00FB7C73"/>
    <w:rsid w:val="00FD3F00"/>
    <w:rsid w:val="00FE153A"/>
    <w:rsid w:val="00FE2360"/>
    <w:rsid w:val="00FF4C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B066D1C"/>
  <w14:defaultImageDpi w14:val="96"/>
  <w15:docId w15:val="{DA6DD4C9-48E5-4C0D-A6F5-7A3257A098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cs="Century"/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7905BF"/>
    <w:rPr>
      <w:rFonts w:ascii="ヒラギノ角ゴ ProN W3" w:eastAsia="ヒラギノ角ゴ ProN W3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rsid w:val="007905BF"/>
    <w:rPr>
      <w:rFonts w:ascii="ヒラギノ角ゴ ProN W3" w:eastAsia="ヒラギノ角ゴ ProN W3" w:cs="Century"/>
      <w:kern w:val="2"/>
      <w:sz w:val="18"/>
      <w:szCs w:val="18"/>
    </w:rPr>
  </w:style>
  <w:style w:type="paragraph" w:styleId="a5">
    <w:name w:val="Body Text Indent"/>
    <w:basedOn w:val="a"/>
    <w:link w:val="a6"/>
    <w:semiHidden/>
    <w:rsid w:val="00FD3F00"/>
    <w:pPr>
      <w:tabs>
        <w:tab w:val="left" w:pos="2040"/>
        <w:tab w:val="left" w:pos="3240"/>
        <w:tab w:val="right" w:pos="6720"/>
        <w:tab w:val="left" w:pos="7080"/>
        <w:tab w:val="right" w:pos="10800"/>
      </w:tabs>
      <w:adjustRightInd w:val="0"/>
      <w:spacing w:line="360" w:lineRule="auto"/>
      <w:ind w:firstLineChars="100" w:firstLine="240"/>
      <w:textAlignment w:val="baseline"/>
    </w:pPr>
    <w:rPr>
      <w:rFonts w:ascii="Times" w:hAnsi="Times" w:cs="Times New Roman"/>
      <w:kern w:val="0"/>
      <w:sz w:val="24"/>
      <w:szCs w:val="20"/>
    </w:rPr>
  </w:style>
  <w:style w:type="character" w:customStyle="1" w:styleId="a6">
    <w:name w:val="本文インデント (文字)"/>
    <w:basedOn w:val="a0"/>
    <w:link w:val="a5"/>
    <w:semiHidden/>
    <w:rsid w:val="00FD3F00"/>
    <w:rPr>
      <w:rFonts w:ascii="Times" w:hAnsi="Times"/>
      <w:sz w:val="24"/>
    </w:rPr>
  </w:style>
  <w:style w:type="paragraph" w:styleId="a7">
    <w:name w:val="header"/>
    <w:basedOn w:val="a"/>
    <w:link w:val="a8"/>
    <w:uiPriority w:val="99"/>
    <w:unhideWhenUsed/>
    <w:rsid w:val="00C85F3E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C85F3E"/>
    <w:rPr>
      <w:rFonts w:cs="Century"/>
      <w:kern w:val="2"/>
      <w:sz w:val="21"/>
      <w:szCs w:val="21"/>
    </w:rPr>
  </w:style>
  <w:style w:type="paragraph" w:styleId="a9">
    <w:name w:val="footer"/>
    <w:basedOn w:val="a"/>
    <w:link w:val="aa"/>
    <w:uiPriority w:val="99"/>
    <w:unhideWhenUsed/>
    <w:rsid w:val="00C85F3E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C85F3E"/>
    <w:rPr>
      <w:rFonts w:cs="Century"/>
      <w:kern w:val="2"/>
      <w:sz w:val="21"/>
      <w:szCs w:val="21"/>
    </w:rPr>
  </w:style>
  <w:style w:type="table" w:styleId="ab">
    <w:name w:val="Table Grid"/>
    <w:basedOn w:val="a1"/>
    <w:uiPriority w:val="59"/>
    <w:rsid w:val="00C85F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Hyperlink"/>
    <w:basedOn w:val="a0"/>
    <w:uiPriority w:val="99"/>
    <w:unhideWhenUsed/>
    <w:rsid w:val="00C941D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34650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465004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egistration.ims.ac.jp/UVSORSympo2017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registration.ims.ac.jp/UVSORSympo2017/presentation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4B8593-DFD9-48CD-8FB0-9BE12AA489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331</Words>
  <Characters>1891</Characters>
  <Application>Microsoft Office Word</Application>
  <DocSecurity>0</DocSecurity>
  <Lines>15</Lines>
  <Paragraphs>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実験を行った施設名（14ポイント）</vt:lpstr>
    </vt:vector>
  </TitlesOfParts>
  <Company>UVSOR, IMS</Company>
  <LinksUpToDate>false</LinksUpToDate>
  <CharactersWithSpaces>2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実験を行った施設名（14ポイント）</dc:title>
  <dc:subject/>
  <dc:creator>S.Kimura</dc:creator>
  <cp:keywords/>
  <dc:description/>
  <cp:lastModifiedBy>Ma. Fujimoto</cp:lastModifiedBy>
  <cp:revision>13</cp:revision>
  <dcterms:created xsi:type="dcterms:W3CDTF">2016-07-28T07:14:00Z</dcterms:created>
  <dcterms:modified xsi:type="dcterms:W3CDTF">2017-08-24T03:29:00Z</dcterms:modified>
</cp:coreProperties>
</file>